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0A2BD" w14:textId="2B1D11E5" w:rsidR="00686522" w:rsidRDefault="00973128" w:rsidP="00973128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73128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laboratory work </w:t>
      </w:r>
      <w:r w:rsidR="00D2157F">
        <w:rPr>
          <w:rFonts w:ascii="Times New Roman" w:hAnsi="Times New Roman" w:cs="Times New Roman"/>
          <w:b/>
          <w:sz w:val="28"/>
          <w:szCs w:val="28"/>
          <w:lang w:val="en-US"/>
        </w:rPr>
        <w:t>5</w:t>
      </w:r>
    </w:p>
    <w:p w14:paraId="604020DF" w14:textId="77777777" w:rsidR="00973128" w:rsidRPr="00973128" w:rsidRDefault="00973128" w:rsidP="00973128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73128">
        <w:rPr>
          <w:rFonts w:ascii="Times New Roman" w:hAnsi="Times New Roman" w:cs="Times New Roman"/>
          <w:sz w:val="28"/>
          <w:szCs w:val="28"/>
          <w:lang w:val="en-US"/>
        </w:rPr>
        <w:t>Express the following sentences in the first-order predicate calculus.</w:t>
      </w:r>
    </w:p>
    <w:p w14:paraId="173A00BA" w14:textId="77777777" w:rsidR="00973128" w:rsidRDefault="00973128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is box contains a huge number of books.</w:t>
      </w:r>
    </w:p>
    <w:p w14:paraId="273AA0C3" w14:textId="44E479DA" w:rsidR="00973128" w:rsidRDefault="00973128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TCRI building is located near a subway station</w:t>
      </w:r>
      <w:r w:rsidR="00BD18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F360D5E" w14:textId="0C237B3D" w:rsidR="00973128" w:rsidRDefault="00973128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re is only one laboratory that contains </w:t>
      </w:r>
      <w:r w:rsidR="00E8132A">
        <w:rPr>
          <w:rFonts w:ascii="Times New Roman" w:hAnsi="Times New Roman" w:cs="Times New Roman"/>
          <w:sz w:val="28"/>
          <w:szCs w:val="28"/>
          <w:lang w:val="en-US"/>
        </w:rPr>
        <w:t>test tubes</w:t>
      </w:r>
      <w:r w:rsidR="00BD18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7AB8F4A" w14:textId="483B7ADF" w:rsidR="00E8132A" w:rsidRDefault="00E8132A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very hunter knows the location of pheasants</w:t>
      </w:r>
      <w:r w:rsidR="00BD18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BA4CFF0" w14:textId="2CE5A131" w:rsidR="00E8132A" w:rsidRDefault="00E8132A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 military base that is located near the nuclear test site</w:t>
      </w:r>
      <w:r w:rsidR="00BD18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FCE06E7" w14:textId="571204F3" w:rsidR="00BD1874" w:rsidRDefault="00BD1874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fe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is a very powerful destructive force.</w:t>
      </w:r>
    </w:p>
    <w:p w14:paraId="71D4BB24" w14:textId="0065A906" w:rsidR="00E8132A" w:rsidRDefault="00E8132A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ll players were tired, so they lost the game</w:t>
      </w:r>
      <w:r w:rsidR="00BD18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1C4081" w14:textId="6954B9D7" w:rsidR="00E8132A" w:rsidRPr="00973128" w:rsidRDefault="00BD1874" w:rsidP="0097312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ighty titans took care of many worlds.</w:t>
      </w:r>
    </w:p>
    <w:sectPr w:rsidR="00E8132A" w:rsidRPr="009731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615DEB"/>
    <w:multiLevelType w:val="hybridMultilevel"/>
    <w:tmpl w:val="7F72B8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MDQyN7cwsrQwtjRV0lEKTi0uzszPAykwrAUA42hqjSwAAAA="/>
  </w:docVars>
  <w:rsids>
    <w:rsidRoot w:val="00973128"/>
    <w:rsid w:val="00067DF1"/>
    <w:rsid w:val="00961AD7"/>
    <w:rsid w:val="00973128"/>
    <w:rsid w:val="00990713"/>
    <w:rsid w:val="00BD1874"/>
    <w:rsid w:val="00CB0690"/>
    <w:rsid w:val="00D2157F"/>
    <w:rsid w:val="00E16173"/>
    <w:rsid w:val="00E8132A"/>
    <w:rsid w:val="00F8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98E23"/>
  <w15:chartTrackingRefBased/>
  <w15:docId w15:val="{964BB349-739A-4BC1-8637-4617E1DBA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3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урибаев Бахыт</dc:creator>
  <cp:keywords/>
  <dc:description/>
  <cp:lastModifiedBy>Владислав Карюкин</cp:lastModifiedBy>
  <cp:revision>4</cp:revision>
  <dcterms:created xsi:type="dcterms:W3CDTF">2017-03-31T08:10:00Z</dcterms:created>
  <dcterms:modified xsi:type="dcterms:W3CDTF">2024-11-19T14:48:00Z</dcterms:modified>
</cp:coreProperties>
</file>